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1C711B" w14:textId="77777777" w:rsidR="00F17848" w:rsidRDefault="00F17848">
      <w:pPr>
        <w:numPr>
          <w:ilvl w:val="0"/>
          <w:numId w:val="3"/>
        </w:numPr>
      </w:pPr>
    </w:p>
    <w:p w14:paraId="2F2BBE80" w14:textId="77777777" w:rsidR="00F17848" w:rsidRDefault="000C5338">
      <w:pPr>
        <w:pStyle w:val="CaptionedFigure"/>
      </w:pPr>
      <w:r>
        <w:rPr>
          <w:noProof/>
          <w:lang w:eastAsia="zh-CN"/>
        </w:rPr>
        <w:drawing>
          <wp:inline distT="0" distB="0" distL="0" distR="0" wp14:anchorId="2B4EB879" wp14:editId="0607CF3B">
            <wp:extent cx="5334000" cy="292480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ngteng/Library/Application Support/typora-user-images/image-2018121119383286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7F5FD" w14:textId="77777777" w:rsidR="00F17848" w:rsidRDefault="00F17848">
      <w:pPr>
        <w:pStyle w:val="ImageCaption"/>
      </w:pPr>
    </w:p>
    <w:p w14:paraId="49E4BB4F" w14:textId="77777777" w:rsidR="00F17848" w:rsidRDefault="000C5338">
      <w:pPr>
        <w:pStyle w:val="a0"/>
      </w:pPr>
      <w:r>
        <w:t>192.168.1.102</w:t>
      </w:r>
    </w:p>
    <w:p w14:paraId="66F29BB7" w14:textId="77777777" w:rsidR="00F17848" w:rsidRDefault="00BB1FFD" w:rsidP="00BB1FFD">
      <w:r>
        <w:t>2.</w:t>
      </w:r>
      <w:r w:rsidR="000C5338">
        <w:t xml:space="preserve"> Protocol: ICMP(1)</w:t>
      </w:r>
    </w:p>
    <w:p w14:paraId="044CA967" w14:textId="77777777" w:rsidR="00F17848" w:rsidRDefault="00BB1FFD" w:rsidP="00BB1FFD">
      <w:r>
        <w:t xml:space="preserve">3.  </w:t>
      </w:r>
      <w:r w:rsidR="000C5338">
        <w:t>20 bytes in the IP header. 64 bytes in the payload of the IP datagram because total bytes are 84.</w:t>
      </w:r>
    </w:p>
    <w:p w14:paraId="0C0B99CE" w14:textId="77777777" w:rsidR="00F17848" w:rsidRDefault="00BB1FFD" w:rsidP="00BB1FFD">
      <w:r>
        <w:t>4.</w:t>
      </w:r>
    </w:p>
    <w:p w14:paraId="34182EF5" w14:textId="77777777" w:rsidR="00F17848" w:rsidRDefault="000C5338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74A5B2AB" wp14:editId="13C438B8">
            <wp:extent cx="5334000" cy="292480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ngteng/Library/Application Support/typora-user-images/image-201812111951037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E2C8C" w14:textId="77777777" w:rsidR="00F17848" w:rsidRDefault="00F17848">
      <w:pPr>
        <w:pStyle w:val="ImageCaption"/>
      </w:pPr>
    </w:p>
    <w:p w14:paraId="668FAB88" w14:textId="77777777" w:rsidR="00F17848" w:rsidRDefault="000C5338">
      <w:pPr>
        <w:pStyle w:val="a0"/>
      </w:pPr>
      <w:r>
        <w:t>fragment offset = 0 , so data is not fragmented.</w:t>
      </w:r>
    </w:p>
    <w:p w14:paraId="30B474D9" w14:textId="77777777" w:rsidR="00F17848" w:rsidRDefault="00BB1FFD" w:rsidP="00BB1FFD">
      <w:r>
        <w:t xml:space="preserve">5.  </w:t>
      </w:r>
      <w:r w:rsidR="000C5338">
        <w:t>Identification, Time to live and Header checksum</w:t>
      </w:r>
    </w:p>
    <w:p w14:paraId="15F366A7" w14:textId="77777777" w:rsidR="00F17848" w:rsidRDefault="00BB1FFD" w:rsidP="00BB1FFD">
      <w:r>
        <w:t xml:space="preserve">6.  </w:t>
      </w:r>
      <w:r w:rsidR="000C5338">
        <w:t>stay constant:</w:t>
      </w:r>
    </w:p>
    <w:p w14:paraId="35B5C286" w14:textId="77777777" w:rsidR="00F17848" w:rsidRDefault="000C5338">
      <w:pPr>
        <w:numPr>
          <w:ilvl w:val="0"/>
          <w:numId w:val="1"/>
        </w:numPr>
      </w:pPr>
      <w:r>
        <w:t>Version(all packets are IPv4),</w:t>
      </w:r>
    </w:p>
    <w:p w14:paraId="18F46ED1" w14:textId="77777777" w:rsidR="00F17848" w:rsidRDefault="000C5338">
      <w:pPr>
        <w:numPr>
          <w:ilvl w:val="0"/>
          <w:numId w:val="1"/>
        </w:numPr>
      </w:pPr>
      <w:r>
        <w:t>header length(ICMP packets)</w:t>
      </w:r>
    </w:p>
    <w:p w14:paraId="744BFD1F" w14:textId="77777777" w:rsidR="00F17848" w:rsidRDefault="000C5338">
      <w:pPr>
        <w:numPr>
          <w:ilvl w:val="0"/>
          <w:numId w:val="1"/>
        </w:numPr>
      </w:pPr>
      <w:r>
        <w:t>source IP(the same source)</w:t>
      </w:r>
    </w:p>
    <w:p w14:paraId="223A8D1E" w14:textId="77777777" w:rsidR="00F17848" w:rsidRDefault="000C5338">
      <w:pPr>
        <w:numPr>
          <w:ilvl w:val="0"/>
          <w:numId w:val="1"/>
        </w:numPr>
      </w:pPr>
      <w:r>
        <w:t>destination IP(the same destination)</w:t>
      </w:r>
    </w:p>
    <w:p w14:paraId="3B447F4E" w14:textId="77777777" w:rsidR="00F17848" w:rsidRDefault="000C5338">
      <w:pPr>
        <w:numPr>
          <w:ilvl w:val="0"/>
          <w:numId w:val="1"/>
        </w:numPr>
      </w:pPr>
      <w:r>
        <w:t>Differentiated Services(ICMP use the same Type of Service class)</w:t>
      </w:r>
    </w:p>
    <w:p w14:paraId="4DD4B125" w14:textId="77777777" w:rsidR="00F17848" w:rsidRDefault="000C5338">
      <w:pPr>
        <w:numPr>
          <w:ilvl w:val="0"/>
          <w:numId w:val="1"/>
        </w:numPr>
      </w:pPr>
      <w:r>
        <w:t>Upper Layer Protocal(ICMP packets)</w:t>
      </w:r>
    </w:p>
    <w:p w14:paraId="739CC22A" w14:textId="77777777" w:rsidR="00F17848" w:rsidRDefault="00BB1FFD" w:rsidP="00BB1FFD">
      <w:r>
        <w:t xml:space="preserve">   </w:t>
      </w:r>
      <w:r w:rsidR="000C5338">
        <w:t>must stay constant:</w:t>
      </w:r>
    </w:p>
    <w:p w14:paraId="5FD1AA69" w14:textId="77777777" w:rsidR="00F17848" w:rsidRDefault="000C5338">
      <w:pPr>
        <w:numPr>
          <w:ilvl w:val="0"/>
          <w:numId w:val="1"/>
        </w:numPr>
      </w:pPr>
      <w:r>
        <w:t>Version(all p</w:t>
      </w:r>
      <w:r>
        <w:t>ackets are IPv4)</w:t>
      </w:r>
    </w:p>
    <w:p w14:paraId="09836061" w14:textId="77777777" w:rsidR="00F17848" w:rsidRDefault="000C5338">
      <w:pPr>
        <w:numPr>
          <w:ilvl w:val="0"/>
          <w:numId w:val="1"/>
        </w:numPr>
      </w:pPr>
      <w:r>
        <w:t>header length(ICMP packets)</w:t>
      </w:r>
    </w:p>
    <w:p w14:paraId="101521BD" w14:textId="77777777" w:rsidR="00F17848" w:rsidRDefault="000C5338">
      <w:pPr>
        <w:numPr>
          <w:ilvl w:val="0"/>
          <w:numId w:val="1"/>
        </w:numPr>
      </w:pPr>
      <w:r>
        <w:t>source IP(the same source)</w:t>
      </w:r>
    </w:p>
    <w:p w14:paraId="15BC017E" w14:textId="77777777" w:rsidR="00F17848" w:rsidRDefault="000C5338">
      <w:pPr>
        <w:numPr>
          <w:ilvl w:val="0"/>
          <w:numId w:val="1"/>
        </w:numPr>
      </w:pPr>
      <w:r>
        <w:t>destination IP(the same destination)</w:t>
      </w:r>
    </w:p>
    <w:p w14:paraId="6891EA3B" w14:textId="77777777" w:rsidR="00F17848" w:rsidRDefault="000C5338">
      <w:pPr>
        <w:numPr>
          <w:ilvl w:val="0"/>
          <w:numId w:val="1"/>
        </w:numPr>
      </w:pPr>
      <w:r>
        <w:t>Differentiated Services(ICMP use the same Type of Service class)</w:t>
      </w:r>
    </w:p>
    <w:p w14:paraId="40D3C0C3" w14:textId="77777777" w:rsidR="00F17848" w:rsidRDefault="000C5338">
      <w:pPr>
        <w:numPr>
          <w:ilvl w:val="0"/>
          <w:numId w:val="1"/>
        </w:numPr>
      </w:pPr>
      <w:r>
        <w:t>Upper Layer Protocol (ICMP packets)</w:t>
      </w:r>
    </w:p>
    <w:p w14:paraId="1696BED3" w14:textId="77777777" w:rsidR="00F17848" w:rsidRDefault="00BB1FFD" w:rsidP="00BB1FFD">
      <w:r>
        <w:lastRenderedPageBreak/>
        <w:t xml:space="preserve">    </w:t>
      </w:r>
      <w:r w:rsidR="000C5338">
        <w:t>must change:</w:t>
      </w:r>
    </w:p>
    <w:p w14:paraId="30237128" w14:textId="77777777" w:rsidR="00F17848" w:rsidRDefault="000C5338">
      <w:pPr>
        <w:numPr>
          <w:ilvl w:val="0"/>
          <w:numId w:val="1"/>
        </w:numPr>
      </w:pPr>
      <w:r>
        <w:t>Identification(IP packets must have different ids)</w:t>
      </w:r>
    </w:p>
    <w:p w14:paraId="5AB8D077" w14:textId="77777777" w:rsidR="00F17848" w:rsidRDefault="000C5338">
      <w:pPr>
        <w:numPr>
          <w:ilvl w:val="0"/>
          <w:numId w:val="1"/>
        </w:numPr>
      </w:pPr>
      <w:r>
        <w:t>Time to live(traceroute increase)</w:t>
      </w:r>
    </w:p>
    <w:p w14:paraId="7F224343" w14:textId="77777777" w:rsidR="00F17848" w:rsidRDefault="000C5338">
      <w:pPr>
        <w:numPr>
          <w:ilvl w:val="0"/>
          <w:numId w:val="1"/>
        </w:numPr>
      </w:pPr>
      <w:r>
        <w:t>Header checksum(header changes)</w:t>
      </w:r>
    </w:p>
    <w:p w14:paraId="607B5FF8" w14:textId="77777777" w:rsidR="00F17848" w:rsidRDefault="00F17848">
      <w:pPr>
        <w:numPr>
          <w:ilvl w:val="0"/>
          <w:numId w:val="1"/>
        </w:numPr>
      </w:pPr>
    </w:p>
    <w:p w14:paraId="781D8608" w14:textId="77777777" w:rsidR="00BB1FFD" w:rsidRDefault="00BB1FFD">
      <w:pPr>
        <w:pStyle w:val="FirstParagraph"/>
      </w:pPr>
      <w:r>
        <w:t>7</w:t>
      </w:r>
      <w:r w:rsidR="000C5338">
        <w:t>.</w:t>
      </w:r>
    </w:p>
    <w:p w14:paraId="1FABD20D" w14:textId="77777777" w:rsidR="00F17848" w:rsidRDefault="000C5338">
      <w:pPr>
        <w:pStyle w:val="FirstParagraph"/>
      </w:pPr>
      <w:r>
        <w:rPr>
          <w:noProof/>
          <w:lang w:eastAsia="zh-CN"/>
        </w:rPr>
        <w:drawing>
          <wp:inline distT="0" distB="0" distL="0" distR="0" wp14:anchorId="69C0A237" wp14:editId="1E1BFABD">
            <wp:extent cx="5334000" cy="2924802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ngteng/Library/Application%20Support/typora-user-images/image-201812112002221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5FAFE" w14:textId="77777777" w:rsidR="00F17848" w:rsidRDefault="000C5338">
      <w:pPr>
        <w:pStyle w:val="a0"/>
      </w:pPr>
      <w:r>
        <w:t>Identification fields increase with each ICMP ping request.</w:t>
      </w:r>
    </w:p>
    <w:p w14:paraId="039A9395" w14:textId="77777777" w:rsidR="00F17848" w:rsidRDefault="00F17848">
      <w:pPr>
        <w:pStyle w:val="a0"/>
      </w:pPr>
    </w:p>
    <w:p w14:paraId="5C1C5C2C" w14:textId="77777777" w:rsidR="00BB1FFD" w:rsidRDefault="00BB1FFD">
      <w:pPr>
        <w:pStyle w:val="a0"/>
      </w:pPr>
    </w:p>
    <w:p w14:paraId="4708E1CB" w14:textId="77777777" w:rsidR="00BB1FFD" w:rsidRDefault="00BB1FFD">
      <w:pPr>
        <w:pStyle w:val="a0"/>
      </w:pPr>
    </w:p>
    <w:p w14:paraId="3ACB1278" w14:textId="77777777" w:rsidR="00BB1FFD" w:rsidRDefault="00BB1FFD">
      <w:pPr>
        <w:pStyle w:val="a0"/>
      </w:pPr>
    </w:p>
    <w:p w14:paraId="1B906AC0" w14:textId="77777777" w:rsidR="00BB1FFD" w:rsidRDefault="00BB1FFD">
      <w:pPr>
        <w:pStyle w:val="a0"/>
      </w:pPr>
    </w:p>
    <w:p w14:paraId="0E5C0379" w14:textId="77777777" w:rsidR="00BB1FFD" w:rsidRDefault="00BB1FFD">
      <w:pPr>
        <w:pStyle w:val="a0"/>
      </w:pPr>
    </w:p>
    <w:p w14:paraId="7AFDE383" w14:textId="77777777" w:rsidR="00BB1FFD" w:rsidRDefault="00BB1FFD">
      <w:pPr>
        <w:pStyle w:val="a0"/>
      </w:pPr>
    </w:p>
    <w:p w14:paraId="790E1F62" w14:textId="77777777" w:rsidR="00BB1FFD" w:rsidRDefault="00BB1FFD">
      <w:pPr>
        <w:pStyle w:val="a0"/>
      </w:pPr>
    </w:p>
    <w:p w14:paraId="2DD6EA1D" w14:textId="77777777" w:rsidR="00BB1FFD" w:rsidRDefault="00BB1FFD">
      <w:pPr>
        <w:pStyle w:val="a0"/>
      </w:pPr>
    </w:p>
    <w:p w14:paraId="28E02996" w14:textId="77777777" w:rsidR="00BB1FFD" w:rsidRDefault="00BB1FFD">
      <w:pPr>
        <w:pStyle w:val="a0"/>
      </w:pPr>
    </w:p>
    <w:p w14:paraId="3AA82B2C" w14:textId="77777777" w:rsidR="00BB1FFD" w:rsidRDefault="00BB1FFD">
      <w:pPr>
        <w:pStyle w:val="a0"/>
      </w:pPr>
      <w:r>
        <w:lastRenderedPageBreak/>
        <w:t>8</w:t>
      </w:r>
      <w:r w:rsidR="000C5338">
        <w:t>.</w:t>
      </w:r>
    </w:p>
    <w:p w14:paraId="608CFBFE" w14:textId="77777777" w:rsidR="00F17848" w:rsidRDefault="000C5338">
      <w:pPr>
        <w:pStyle w:val="a0"/>
      </w:pPr>
      <w:r>
        <w:rPr>
          <w:noProof/>
          <w:lang w:eastAsia="zh-CN"/>
        </w:rPr>
        <w:drawing>
          <wp:inline distT="0" distB="0" distL="0" distR="0" wp14:anchorId="326EE793" wp14:editId="63B6ADBE">
            <wp:extent cx="5334000" cy="2924802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ngteng/Library/Application%20Support/typora-user-images/image-2018121120050671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C2448" w14:textId="77777777" w:rsidR="00F17848" w:rsidRDefault="000C5338">
      <w:pPr>
        <w:pStyle w:val="a0"/>
      </w:pPr>
      <w:r>
        <w:t>Identification is 40316</w:t>
      </w:r>
    </w:p>
    <w:p w14:paraId="35F88BF0" w14:textId="77777777" w:rsidR="00F17848" w:rsidRDefault="000C5338">
      <w:pPr>
        <w:pStyle w:val="a0"/>
      </w:pPr>
      <w:r>
        <w:t>TTL is 255</w:t>
      </w:r>
    </w:p>
    <w:p w14:paraId="1B1D4F5B" w14:textId="77777777" w:rsidR="00F17848" w:rsidRDefault="00F17848">
      <w:pPr>
        <w:pStyle w:val="a0"/>
      </w:pPr>
    </w:p>
    <w:p w14:paraId="4E7A0F61" w14:textId="77777777" w:rsidR="00F17848" w:rsidRDefault="000C5338">
      <w:pPr>
        <w:pStyle w:val="a0"/>
      </w:pPr>
      <w:r>
        <w:t>9.Identification changes always b</w:t>
      </w:r>
      <w:r>
        <w:t>ecause it's a unique value.The same identification means fragments of one. TTL doesn't change because the first hop router is always the same.</w:t>
      </w:r>
    </w:p>
    <w:p w14:paraId="3BACD45B" w14:textId="77777777" w:rsidR="00F17848" w:rsidRDefault="000C5338">
      <w:pPr>
        <w:pStyle w:val="a0"/>
      </w:pPr>
      <w:r>
        <w:t>10.Yes</w:t>
      </w:r>
    </w:p>
    <w:p w14:paraId="705B71E9" w14:textId="77777777" w:rsidR="00F17848" w:rsidRDefault="000C5338">
      <w:pPr>
        <w:pStyle w:val="a0"/>
      </w:pPr>
      <w:r>
        <w:t>11.</w:t>
      </w:r>
    </w:p>
    <w:p w14:paraId="7F2DE317" w14:textId="77777777" w:rsidR="00F17848" w:rsidRDefault="000C5338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72344CD4" wp14:editId="5B74560D">
            <wp:extent cx="5334000" cy="312100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ngteng/Library/Application%20Support/typora-user-images/image-2018121120190613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DD57B" w14:textId="77777777" w:rsidR="00F17848" w:rsidRDefault="00F17848">
      <w:pPr>
        <w:pStyle w:val="ImageCaption"/>
      </w:pPr>
    </w:p>
    <w:p w14:paraId="76A3875A" w14:textId="77777777" w:rsidR="00F17848" w:rsidRDefault="000C5338">
      <w:pPr>
        <w:pStyle w:val="a0"/>
      </w:pPr>
      <w:r>
        <w:t>information1 : More fragments</w:t>
      </w:r>
    </w:p>
    <w:p w14:paraId="7A8C8652" w14:textId="77777777" w:rsidR="00F17848" w:rsidRDefault="000C5338">
      <w:pPr>
        <w:pStyle w:val="a0"/>
      </w:pPr>
      <w:r>
        <w:t>information2 : offset is 0</w:t>
      </w:r>
    </w:p>
    <w:p w14:paraId="7C09F717" w14:textId="77777777" w:rsidR="00F17848" w:rsidRDefault="000C5338">
      <w:pPr>
        <w:pStyle w:val="a0"/>
      </w:pPr>
      <w:r>
        <w:t>total length : 1480</w:t>
      </w:r>
    </w:p>
    <w:p w14:paraId="25591E93" w14:textId="77777777" w:rsidR="00F17848" w:rsidRDefault="000C5338">
      <w:pPr>
        <w:pStyle w:val="a0"/>
      </w:pPr>
      <w:r>
        <w:t>12.</w:t>
      </w:r>
      <w:r>
        <w:rPr>
          <w:noProof/>
          <w:lang w:eastAsia="zh-CN"/>
        </w:rPr>
        <w:drawing>
          <wp:inline distT="0" distB="0" distL="0" distR="0" wp14:anchorId="19162670" wp14:editId="01CD57E1">
            <wp:extent cx="5334000" cy="3121005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ngteng/Library/Application Support/typora-user-images/image-2018121120235402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6B28F" w14:textId="77777777" w:rsidR="00F17848" w:rsidRDefault="000C5338">
      <w:pPr>
        <w:pStyle w:val="a0"/>
      </w:pPr>
      <w:r>
        <w:t xml:space="preserve">fragments offset </w:t>
      </w:r>
      <w:r>
        <w:t>is 185. There are more fragments because more fragments is set.</w:t>
      </w:r>
    </w:p>
    <w:p w14:paraId="212D0AE4" w14:textId="77777777" w:rsidR="00F17848" w:rsidRDefault="000C5338">
      <w:pPr>
        <w:pStyle w:val="a0"/>
      </w:pPr>
      <w:r>
        <w:lastRenderedPageBreak/>
        <w:t>13.</w:t>
      </w:r>
      <w:r w:rsidR="00BB1FFD">
        <w:t xml:space="preserve">  </w:t>
      </w:r>
      <w:r>
        <w:t>The IP header fields that changed between the fragments are: total length,flags, fragment offset, and checksum.</w:t>
      </w:r>
    </w:p>
    <w:p w14:paraId="580798BB" w14:textId="77777777" w:rsidR="00F17848" w:rsidRDefault="00BB1FFD" w:rsidP="00BB1FFD">
      <w:r>
        <w:t xml:space="preserve">14.  </w:t>
      </w:r>
      <w:r w:rsidR="000C5338">
        <w:t>3 packets are created</w:t>
      </w:r>
    </w:p>
    <w:p w14:paraId="367B17D9" w14:textId="77777777" w:rsidR="00F17848" w:rsidRDefault="00BB1FFD" w:rsidP="00BB1FFD">
      <w:r>
        <w:t xml:space="preserve">15.  </w:t>
      </w:r>
      <w:bookmarkStart w:id="0" w:name="_GoBack"/>
      <w:bookmarkEnd w:id="0"/>
      <w:r w:rsidR="000C5338">
        <w:t>fragment offset, checksum, total length, flags</w:t>
      </w:r>
    </w:p>
    <w:sectPr w:rsidR="00F1784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89C995" w14:textId="77777777" w:rsidR="000C5338" w:rsidRDefault="000C5338">
      <w:pPr>
        <w:spacing w:after="0"/>
      </w:pPr>
      <w:r>
        <w:separator/>
      </w:r>
    </w:p>
  </w:endnote>
  <w:endnote w:type="continuationSeparator" w:id="0">
    <w:p w14:paraId="6886E776" w14:textId="77777777" w:rsidR="000C5338" w:rsidRDefault="000C53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3BDEC2" w14:textId="77777777" w:rsidR="000C5338" w:rsidRDefault="000C5338">
      <w:r>
        <w:separator/>
      </w:r>
    </w:p>
  </w:footnote>
  <w:footnote w:type="continuationSeparator" w:id="0">
    <w:p w14:paraId="50F56297" w14:textId="77777777" w:rsidR="000C5338" w:rsidRDefault="000C5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1FC2C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5E83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62AE2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5338"/>
    <w:rsid w:val="004E29B3"/>
    <w:rsid w:val="00590D07"/>
    <w:rsid w:val="00784D58"/>
    <w:rsid w:val="008D6863"/>
    <w:rsid w:val="00B86B75"/>
    <w:rsid w:val="00BB1FFD"/>
    <w:rsid w:val="00BC48D5"/>
    <w:rsid w:val="00C36279"/>
    <w:rsid w:val="00E315A3"/>
    <w:rsid w:val="00F178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5FBFD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229</Words>
  <Characters>1308</Characters>
  <Application>Microsoft Macintosh Word</Application>
  <DocSecurity>0</DocSecurity>
  <Lines>10</Lines>
  <Paragraphs>3</Paragraphs>
  <ScaleCrop>false</ScaleCrop>
  <LinksUpToDate>false</LinksUpToDate>
  <CharactersWithSpaces>1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ong teng</cp:lastModifiedBy>
  <cp:revision>2</cp:revision>
  <dcterms:created xsi:type="dcterms:W3CDTF">2018-12-11T12:45:00Z</dcterms:created>
  <dcterms:modified xsi:type="dcterms:W3CDTF">2018-12-11T12:48:00Z</dcterms:modified>
</cp:coreProperties>
</file>